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ber Bar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b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61 Sassafras Way, Wonder Lake, IL, USA Wonder Lake, IL, USA 6009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b33117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46705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